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bin" ContentType="application/vnd.openxmlformats-officedocument.wordprocessingml.printerSettings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F9690" w14:textId="77777777" w:rsidR="007D1100" w:rsidRDefault="00B2089B">
      <w:pPr>
        <w:pStyle w:val="Title"/>
      </w:pPr>
      <w:r>
        <w:t>The document title</w:t>
      </w:r>
    </w:p>
    <w:p w14:paraId="462FD3BA" w14:textId="77777777" w:rsidR="007D1100" w:rsidRDefault="00B2089B">
      <w:pPr>
        <w:pStyle w:val="Author"/>
      </w:pPr>
      <w:r>
        <w:t>Author Name</w:t>
      </w:r>
    </w:p>
    <w:p w14:paraId="33DA5000" w14:textId="77777777" w:rsidR="007D1100" w:rsidRDefault="00B2089B">
      <w:pPr>
        <w:pStyle w:val="Date"/>
      </w:pPr>
      <w:r>
        <w:t>20</w:t>
      </w:r>
      <w:bookmarkStart w:id="0" w:name="_GoBack"/>
      <w:bookmarkEnd w:id="0"/>
      <w:r>
        <w:t>16</w:t>
      </w:r>
    </w:p>
    <w:p w14:paraId="593BEA23" w14:textId="77777777" w:rsidR="007D1100" w:rsidRDefault="00B2089B">
      <w:pPr>
        <w:pStyle w:val="Heading1"/>
      </w:pPr>
      <w:bookmarkStart w:id="1" w:name="heading-1"/>
      <w:bookmarkEnd w:id="1"/>
      <w:r>
        <w:t>Heading 1</w:t>
      </w:r>
    </w:p>
    <w:p w14:paraId="6A922E42" w14:textId="77777777" w:rsidR="007D1100" w:rsidRDefault="00BC4056">
      <w:pPr>
        <w:pStyle w:val="FirstParagraph"/>
      </w:pPr>
      <w:r>
        <w:t>B</w:t>
      </w:r>
      <w:r w:rsidR="00B2089B">
        <w:t>ody text</w:t>
      </w:r>
      <w:r w:rsidR="00B2089B">
        <w:rPr>
          <w:rStyle w:val="FootnoteReference"/>
        </w:rPr>
        <w:footnoteReference w:id="1"/>
      </w:r>
      <w:r w:rsidR="00B2089B">
        <w:t xml:space="preserve"> body text body text body text body text body text body text body text body text body text </w:t>
      </w:r>
      <w:r w:rsidRPr="00BC4056">
        <w:rPr>
          <w:i/>
        </w:rPr>
        <w:t xml:space="preserve">Italic </w:t>
      </w:r>
      <w:r w:rsidR="00B2089B" w:rsidRPr="00BC4056">
        <w:rPr>
          <w:i/>
        </w:rPr>
        <w:t>body text</w:t>
      </w:r>
      <w:r w:rsidR="00B2089B">
        <w:t xml:space="preserve"> body text body text body text body text body text body text body text body text.</w:t>
      </w:r>
      <w:r w:rsidR="00B2089B">
        <w:rPr>
          <w:rStyle w:val="FootnoteReference"/>
        </w:rPr>
        <w:footnoteReference w:id="2"/>
      </w:r>
    </w:p>
    <w:p w14:paraId="05058940" w14:textId="77777777" w:rsidR="007D1100" w:rsidRDefault="00B2089B">
      <w:pPr>
        <w:pStyle w:val="Heading2"/>
      </w:pPr>
      <w:bookmarkStart w:id="2" w:name="heading-2"/>
      <w:bookmarkEnd w:id="2"/>
      <w:r>
        <w:t>Heading 2</w:t>
      </w:r>
    </w:p>
    <w:p w14:paraId="406F059C" w14:textId="77777777" w:rsidR="007D1100" w:rsidRDefault="00B2089B">
      <w:pPr>
        <w:pStyle w:val="BlockText"/>
      </w:pPr>
      <w:r>
        <w:t>Block quote. Block quote here. Block quote. Block quote here too. Still a block quote. More block quote. Block quotes will never end. Block quote. Block quote here. Block quote. Block quote here too. Still a block quote. More block quote. Block quotes will</w:t>
      </w:r>
      <w:r>
        <w:t xml:space="preserve"> never end. Block quote. Block quote here. Block quote. Block quote here too. Still a block quote. More block quote. Block quotes will never end.</w:t>
      </w:r>
    </w:p>
    <w:p w14:paraId="7E3715B3" w14:textId="77777777" w:rsidR="007D1100" w:rsidRDefault="00B2089B">
      <w:pPr>
        <w:pStyle w:val="Heading3"/>
      </w:pPr>
      <w:bookmarkStart w:id="3" w:name="heading-3"/>
      <w:bookmarkEnd w:id="3"/>
      <w:r>
        <w:t>Heading 3</w:t>
      </w:r>
    </w:p>
    <w:p w14:paraId="224860AD" w14:textId="77777777" w:rsidR="007D1100" w:rsidRDefault="00B2089B">
      <w:pPr>
        <w:pStyle w:val="Bibliography"/>
      </w:pPr>
      <w:r>
        <w:t xml:space="preserve">Burck, E. (1971). “The Third Decade in Livy.” in T. A. Dorey (Ed.), </w:t>
      </w:r>
      <w:r>
        <w:rPr>
          <w:i/>
        </w:rPr>
        <w:t>Livy</w:t>
      </w:r>
      <w:r>
        <w:t xml:space="preserve"> (pp. 21–46). London: Routle</w:t>
      </w:r>
      <w:r>
        <w:t>dge; Kegan Paul Limited.</w:t>
      </w:r>
    </w:p>
    <w:sectPr w:rsidR="007D1100" w:rsidSect="00353D48">
      <w:pgSz w:w="11900" w:h="16840" w:code="9"/>
      <w:pgMar w:top="1440" w:right="2880" w:bottom="1440" w:left="2880" w:header="720" w:footer="720" w:gutter="0"/>
      <w:cols w:space="720"/>
      <w:docGrid w:linePitch="326"/>
      <w:printerSettings r:id="rId7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9DB487" w14:textId="77777777" w:rsidR="00B2089B" w:rsidRDefault="00B2089B">
      <w:pPr>
        <w:spacing w:line="240" w:lineRule="auto"/>
      </w:pPr>
      <w:r>
        <w:separator/>
      </w:r>
    </w:p>
  </w:endnote>
  <w:endnote w:type="continuationSeparator" w:id="0">
    <w:p w14:paraId="7579F7F0" w14:textId="77777777" w:rsidR="00B2089B" w:rsidRDefault="00B208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F0D435" w14:textId="77777777" w:rsidR="00B2089B" w:rsidRDefault="00B2089B">
      <w:r>
        <w:separator/>
      </w:r>
    </w:p>
  </w:footnote>
  <w:footnote w:type="continuationSeparator" w:id="0">
    <w:p w14:paraId="7C1854DA" w14:textId="77777777" w:rsidR="00B2089B" w:rsidRDefault="00B2089B">
      <w:r>
        <w:continuationSeparator/>
      </w:r>
    </w:p>
  </w:footnote>
  <w:footnote w:id="1">
    <w:p w14:paraId="40DABAF4" w14:textId="77777777" w:rsidR="007D1100" w:rsidRDefault="00B2089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  <w:footnote w:id="2">
    <w:p w14:paraId="2243046D" w14:textId="77777777" w:rsidR="007D1100" w:rsidRDefault="00B2089B">
      <w:pPr>
        <w:pStyle w:val="FootnoteText"/>
      </w:pPr>
      <w:r>
        <w:rPr>
          <w:rStyle w:val="FootnoteReference"/>
        </w:rPr>
        <w:footnoteRef/>
      </w:r>
      <w:r>
        <w:t xml:space="preserve"> A rather longer footnote. It is multiple lines long. Hi I am a footnote. Yes, here it is. A rather longer footnote. It is multiple lines l</w:t>
      </w:r>
      <w:r>
        <w:t>ong. Hi I am a footnote. Yes, here it is. A rather longer footnote. It is multiple lines long. Hi I am a footnote. Yes, here it is. (Burck 1971)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28602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882332"/>
    <w:multiLevelType w:val="multilevel"/>
    <w:tmpl w:val="97541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1A18"/>
    <w:rsid w:val="00353D48"/>
    <w:rsid w:val="004E29B3"/>
    <w:rsid w:val="00590D07"/>
    <w:rsid w:val="00784D58"/>
    <w:rsid w:val="007D1100"/>
    <w:rsid w:val="008D6863"/>
    <w:rsid w:val="00B2089B"/>
    <w:rsid w:val="00B86B75"/>
    <w:rsid w:val="00BC405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6778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4056"/>
    <w:pPr>
      <w:spacing w:after="0" w:line="360" w:lineRule="auto"/>
      <w:ind w:firstLine="720"/>
      <w:jc w:val="both"/>
    </w:pPr>
    <w:rPr>
      <w:rFonts w:ascii="Times New Roman" w:hAnsi="Times New Roman"/>
      <w:lang w:val="en-AU"/>
    </w:rPr>
  </w:style>
  <w:style w:type="paragraph" w:styleId="Heading1">
    <w:name w:val="heading 1"/>
    <w:basedOn w:val="Normal"/>
    <w:next w:val="BodyText"/>
    <w:uiPriority w:val="9"/>
    <w:qFormat/>
    <w:rsid w:val="00BC4056"/>
    <w:pPr>
      <w:keepNext/>
      <w:keepLines/>
      <w:spacing w:before="240" w:line="240" w:lineRule="auto"/>
      <w:ind w:firstLine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Normal"/>
    <w:uiPriority w:val="9"/>
    <w:unhideWhenUsed/>
    <w:qFormat/>
    <w:rsid w:val="00BC4056"/>
    <w:pPr>
      <w:spacing w:before="200"/>
      <w:outlineLvl w:val="1"/>
    </w:pPr>
    <w:rPr>
      <w:b w:val="0"/>
      <w:bCs w:val="0"/>
    </w:rPr>
  </w:style>
  <w:style w:type="paragraph" w:styleId="Heading3">
    <w:name w:val="heading 3"/>
    <w:basedOn w:val="Heading1"/>
    <w:next w:val="BodyText"/>
    <w:uiPriority w:val="9"/>
    <w:unhideWhenUsed/>
    <w:qFormat/>
    <w:rsid w:val="00BC4056"/>
    <w:pPr>
      <w:spacing w:before="200" w:line="360" w:lineRule="auto"/>
      <w:jc w:val="left"/>
      <w:outlineLvl w:val="2"/>
    </w:pPr>
    <w:rPr>
      <w:b w:val="0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C4056"/>
    <w:pPr>
      <w:keepNext/>
      <w:keepLines/>
      <w:spacing w:before="240" w:after="240" w:line="240" w:lineRule="auto"/>
      <w:ind w:firstLine="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0C1A1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C1A18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C4056"/>
    <w:pPr>
      <w:spacing w:before="120" w:after="120" w:line="240" w:lineRule="auto"/>
      <w:ind w:left="720" w:hanging="720"/>
      <w:jc w:val="left"/>
    </w:pPr>
    <w:rPr>
      <w:sz w:val="20"/>
    </w:rPr>
  </w:style>
  <w:style w:type="paragraph" w:styleId="BlockText">
    <w:name w:val="Block Text"/>
    <w:basedOn w:val="Normal"/>
    <w:next w:val="Normal"/>
    <w:uiPriority w:val="9"/>
    <w:unhideWhenUsed/>
    <w:qFormat/>
    <w:rsid w:val="00BC4056"/>
    <w:pPr>
      <w:spacing w:before="100" w:after="100" w:line="240" w:lineRule="auto"/>
      <w:ind w:left="720" w:right="720" w:firstLine="0"/>
      <w:jc w:val="left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C4056"/>
    <w:pPr>
      <w:spacing w:line="240" w:lineRule="auto"/>
      <w:ind w:firstLine="0"/>
      <w:jc w:val="left"/>
    </w:pPr>
    <w:rPr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printerSettings" Target="printerSettings/printerSettings1.bin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8</Words>
  <Characters>675</Characters>
  <Application>Microsoft Macintosh Word</Application>
  <DocSecurity>0</DocSecurity>
  <Lines>5</Lines>
  <Paragraphs>1</Paragraphs>
  <ScaleCrop>false</ScaleCrop>
  <LinksUpToDate>false</LinksUpToDate>
  <CharactersWithSpaces>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ocument title</dc:title>
  <dc:creator>Author Name</dc:creator>
  <cp:lastModifiedBy>Scot Mcphee</cp:lastModifiedBy>
  <cp:revision>4</cp:revision>
  <dcterms:created xsi:type="dcterms:W3CDTF">2016-01-01T00:00:00Z</dcterms:created>
  <dcterms:modified xsi:type="dcterms:W3CDTF">2016-03-06T02:56:00Z</dcterms:modified>
</cp:coreProperties>
</file>